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/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 Pha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earch Ques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 I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stical 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 Find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mple Siz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formance Metr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8F4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4px"/>
                <w:b w:val="true"/>
              </w:rPr>
              <w:t xml:space="default">Laboratory Developm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mmune genes predict infection cos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DISC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ear regression (PC1, PC2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gnificant but modest predi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R² = 0.10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ptim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machine learning improve prediction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DISC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 forest (19 genes → weight los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tantial improvement achie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R² = 0.476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model reliable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DISC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-test cross-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ong predictive accura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95→4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r = 0.79**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8F4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4px"/>
                <w:b w:val="true"/>
              </w:rPr>
              <w:t xml:space="default">Field Trans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t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the model work in wild population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FIELD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vs. observed infection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ccessfully detects infe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+1.15%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rimin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n it distinguish parasite specie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FIELD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loss by species ident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es-specific respon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E.f: +2.06%**, E.r: +1.25%**</w:t>
            </w:r>
            <w:r>
              <w:rPr>
                <w:vertAlign w:val="superscript"/>
                <w:i/>
                <w:rFonts w:ascii="Calibri" w:hAnsi="Calibri"/>
                <w:sz w:val="20"/>
                <w:color w:val="D62728"/>
                <w:b w:val="true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orrelate with infection severity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FIELD-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loss vs. parasite lo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ales with infection inten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1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r = 0.233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shd w:val="clear" w:color="auto" w:fill="E8F4FD"/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14px"/>
                <w:b w:val="true"/>
              </w:rPr>
              <w:t xml:space="default">Biological Valid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siolog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es it capture real health impacts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PROOF-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loss vs. body cond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relates with actual body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ρ = -0.115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f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 the response Eimeria-specific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8F9FA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1F77B4"/>
                <w:b w:val="true"/>
              </w:rPr>
              <w:t xml:space="default">PROOF-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ed loss vs. parasite commu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ecific to Eimeria infections 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= 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D62728"/>
                <w:b w:val="true"/>
              </w:rPr>
              <w:t xml:space="default">p &lt; 0.001***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levels: *p &lt; 0.05, **p &lt; 0.01, ***p &lt; 0.001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rogressive sample sizes reflect train→test validation approach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E.f: Eimeria falciformis; E.r: E. ferrisi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amework progresses from basic linear prediction (R² = 0.106) through machine learning optimization (R² = 0.476) to comprehensive field validation with biological relevance.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1:30:57Z</dcterms:created>
  <dcterms:modified xsi:type="dcterms:W3CDTF">2025-07-27T11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